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9302B" w14:textId="77777777" w:rsidR="00996AFA" w:rsidRDefault="0007771F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2022-2023 BAHAR YARIYILI BİYOMÜHENDİSLİK BÖLÜMÜ (LİSANS) FİNAL SINAV PROGRAMI</w:t>
      </w:r>
    </w:p>
    <w:p w14:paraId="5359302C" w14:textId="77777777" w:rsidR="00996AFA" w:rsidRDefault="0007771F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highlight w:val="green"/>
          <w:u w:val="single"/>
        </w:rPr>
        <w:t>1. HAFTA (2- 6 HAZİRAN 2023)</w:t>
      </w:r>
    </w:p>
    <w:tbl>
      <w:tblPr>
        <w:tblStyle w:val="a"/>
        <w:tblW w:w="15894" w:type="dxa"/>
        <w:tblInd w:w="-7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996AFA" w14:paraId="53593038" w14:textId="77777777">
        <w:tc>
          <w:tcPr>
            <w:tcW w:w="1024" w:type="dxa"/>
          </w:tcPr>
          <w:p w14:paraId="5359302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5359302E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 xml:space="preserve">  CUMA</w:t>
            </w:r>
          </w:p>
          <w:p w14:paraId="5359302F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2.06.2023</w:t>
            </w:r>
          </w:p>
        </w:tc>
        <w:tc>
          <w:tcPr>
            <w:tcW w:w="2977" w:type="dxa"/>
          </w:tcPr>
          <w:p w14:paraId="5359303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CUMARTESİ</w:t>
            </w:r>
          </w:p>
          <w:p w14:paraId="5359303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3.06.2023</w:t>
            </w:r>
          </w:p>
        </w:tc>
        <w:tc>
          <w:tcPr>
            <w:tcW w:w="2835" w:type="dxa"/>
          </w:tcPr>
          <w:p w14:paraId="53593032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PAZAR</w:t>
            </w:r>
          </w:p>
          <w:p w14:paraId="5359303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4.06.2023</w:t>
            </w:r>
          </w:p>
        </w:tc>
        <w:tc>
          <w:tcPr>
            <w:tcW w:w="2835" w:type="dxa"/>
          </w:tcPr>
          <w:p w14:paraId="5359303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PAZARTESİ</w:t>
            </w:r>
          </w:p>
          <w:p w14:paraId="5359303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5.06.2023</w:t>
            </w:r>
          </w:p>
        </w:tc>
        <w:tc>
          <w:tcPr>
            <w:tcW w:w="2835" w:type="dxa"/>
          </w:tcPr>
          <w:p w14:paraId="5359303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SALI</w:t>
            </w:r>
          </w:p>
          <w:p w14:paraId="53593037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6.06.2023</w:t>
            </w:r>
          </w:p>
        </w:tc>
      </w:tr>
      <w:tr w:rsidR="00996AFA" w14:paraId="53593046" w14:textId="77777777">
        <w:trPr>
          <w:trHeight w:val="857"/>
        </w:trPr>
        <w:tc>
          <w:tcPr>
            <w:tcW w:w="1024" w:type="dxa"/>
          </w:tcPr>
          <w:p w14:paraId="5359303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3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9.30</w:t>
            </w:r>
          </w:p>
        </w:tc>
        <w:tc>
          <w:tcPr>
            <w:tcW w:w="3388" w:type="dxa"/>
          </w:tcPr>
          <w:p w14:paraId="5359303B" w14:textId="77777777" w:rsidR="00996AFA" w:rsidRPr="005F3231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</w:t>
            </w:r>
          </w:p>
          <w:p w14:paraId="5359303C" w14:textId="77777777" w:rsidR="00996AFA" w:rsidRPr="005F3231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</w:t>
            </w:r>
          </w:p>
          <w:p w14:paraId="5359303D" w14:textId="77777777" w:rsidR="00996AFA" w:rsidRPr="005F3231" w:rsidRDefault="0007771F">
            <w:pP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  </w:t>
            </w:r>
          </w:p>
          <w:p w14:paraId="5359303E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</w:t>
            </w:r>
          </w:p>
          <w:p w14:paraId="5359303F" w14:textId="77777777" w:rsidR="00996AFA" w:rsidRPr="005F3231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53593040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</w:p>
          <w:p w14:paraId="53593041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53593042" w14:textId="77777777" w:rsidR="00996AFA" w:rsidRPr="005F3231" w:rsidRDefault="00996AFA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3593043" w14:textId="77777777" w:rsidR="00996AFA" w:rsidRPr="005F3231" w:rsidRDefault="00996AFA">
            <w:pPr>
              <w:ind w:right="-249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3593044" w14:textId="77777777" w:rsidR="00996AFA" w:rsidRPr="005F3231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YM-1002 Matematik II</w:t>
            </w:r>
          </w:p>
        </w:tc>
        <w:tc>
          <w:tcPr>
            <w:tcW w:w="2835" w:type="dxa"/>
          </w:tcPr>
          <w:p w14:paraId="62CDD9E2" w14:textId="6AE0AE6F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YM-1010 Moleküler Biyoloji</w:t>
            </w:r>
          </w:p>
          <w:p w14:paraId="53593045" w14:textId="77777777" w:rsidR="005F3231" w:rsidRPr="005F3231" w:rsidRDefault="005F3231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</w:tr>
      <w:tr w:rsidR="00996AFA" w14:paraId="53593050" w14:textId="77777777">
        <w:tc>
          <w:tcPr>
            <w:tcW w:w="1024" w:type="dxa"/>
          </w:tcPr>
          <w:p w14:paraId="5359304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48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53593049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MÜZ-1002 Müzik II</w:t>
            </w:r>
          </w:p>
          <w:p w14:paraId="5359304A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RES-1002 Resim II</w:t>
            </w:r>
          </w:p>
        </w:tc>
        <w:tc>
          <w:tcPr>
            <w:tcW w:w="2977" w:type="dxa"/>
          </w:tcPr>
          <w:p w14:paraId="5359304B" w14:textId="77777777" w:rsidR="00996AFA" w:rsidRPr="005F3231" w:rsidRDefault="0007771F">
            <w:pPr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</w:t>
            </w:r>
          </w:p>
        </w:tc>
        <w:tc>
          <w:tcPr>
            <w:tcW w:w="2835" w:type="dxa"/>
          </w:tcPr>
          <w:p w14:paraId="5359304C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36"/>
                <w:szCs w:val="36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</w:t>
            </w:r>
          </w:p>
        </w:tc>
        <w:tc>
          <w:tcPr>
            <w:tcW w:w="2835" w:type="dxa"/>
          </w:tcPr>
          <w:p w14:paraId="5359304D" w14:textId="77777777" w:rsidR="00996AFA" w:rsidRPr="005F3231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TDİ-1002 Türk Dili I</w:t>
            </w:r>
          </w:p>
        </w:tc>
        <w:tc>
          <w:tcPr>
            <w:tcW w:w="2835" w:type="dxa"/>
          </w:tcPr>
          <w:p w14:paraId="5359304E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</w:t>
            </w:r>
          </w:p>
          <w:p w14:paraId="5359304F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59" w14:textId="77777777">
        <w:tc>
          <w:tcPr>
            <w:tcW w:w="1024" w:type="dxa"/>
          </w:tcPr>
          <w:p w14:paraId="5359305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52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3593053" w14:textId="77777777" w:rsidR="00996AFA" w:rsidRPr="005F3231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</w:t>
            </w:r>
          </w:p>
          <w:p w14:paraId="53593054" w14:textId="77777777" w:rsidR="00996AFA" w:rsidRPr="005F3231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977" w:type="dxa"/>
          </w:tcPr>
          <w:p w14:paraId="53593055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3593056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57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58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</w:t>
            </w:r>
          </w:p>
        </w:tc>
      </w:tr>
      <w:tr w:rsidR="00996AFA" w14:paraId="53593064" w14:textId="77777777">
        <w:trPr>
          <w:trHeight w:val="276"/>
        </w:trPr>
        <w:tc>
          <w:tcPr>
            <w:tcW w:w="1024" w:type="dxa"/>
          </w:tcPr>
          <w:p w14:paraId="5359305A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5B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359305C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</w:t>
            </w:r>
          </w:p>
        </w:tc>
        <w:tc>
          <w:tcPr>
            <w:tcW w:w="2977" w:type="dxa"/>
          </w:tcPr>
          <w:p w14:paraId="5359305D" w14:textId="77777777" w:rsidR="00996AFA" w:rsidRPr="005F3231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  <w:p w14:paraId="5359305E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359305F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</w:p>
          <w:p w14:paraId="53593060" w14:textId="77777777" w:rsidR="00996AFA" w:rsidRPr="005F3231" w:rsidRDefault="0007771F">
            <w:pP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</w:t>
            </w:r>
          </w:p>
          <w:p w14:paraId="53593061" w14:textId="77777777" w:rsidR="00996AFA" w:rsidRPr="005F3231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62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ATA-1002 İnkılap II</w:t>
            </w:r>
          </w:p>
        </w:tc>
        <w:tc>
          <w:tcPr>
            <w:tcW w:w="2835" w:type="dxa"/>
          </w:tcPr>
          <w:p w14:paraId="53593063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70" w14:textId="77777777">
        <w:tc>
          <w:tcPr>
            <w:tcW w:w="1024" w:type="dxa"/>
          </w:tcPr>
          <w:p w14:paraId="5359306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6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53593067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</w:t>
            </w:r>
          </w:p>
          <w:p w14:paraId="53593068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    </w:t>
            </w:r>
          </w:p>
        </w:tc>
        <w:tc>
          <w:tcPr>
            <w:tcW w:w="2977" w:type="dxa"/>
          </w:tcPr>
          <w:p w14:paraId="53593069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</w:rPr>
            </w:pPr>
          </w:p>
        </w:tc>
        <w:tc>
          <w:tcPr>
            <w:tcW w:w="2835" w:type="dxa"/>
          </w:tcPr>
          <w:p w14:paraId="5359306A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6B" w14:textId="77777777" w:rsidR="00996AFA" w:rsidRPr="005F3231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</w:t>
            </w:r>
          </w:p>
          <w:p w14:paraId="5359306C" w14:textId="77777777" w:rsidR="00996AFA" w:rsidRPr="005F3231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</w:t>
            </w:r>
          </w:p>
          <w:p w14:paraId="5359306D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</w:t>
            </w:r>
          </w:p>
          <w:p w14:paraId="5359306E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6F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78" w14:textId="77777777">
        <w:trPr>
          <w:trHeight w:val="96"/>
        </w:trPr>
        <w:tc>
          <w:tcPr>
            <w:tcW w:w="1024" w:type="dxa"/>
          </w:tcPr>
          <w:p w14:paraId="5359307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72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53593073" w14:textId="77777777" w:rsidR="00996AFA" w:rsidRPr="005F3231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5F3231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YDİ-1002 İngilizce II</w:t>
            </w:r>
          </w:p>
        </w:tc>
        <w:tc>
          <w:tcPr>
            <w:tcW w:w="2977" w:type="dxa"/>
          </w:tcPr>
          <w:p w14:paraId="53593074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75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76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77" w14:textId="77777777" w:rsidR="00996AFA" w:rsidRPr="005F3231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84" w14:textId="77777777">
        <w:tc>
          <w:tcPr>
            <w:tcW w:w="1024" w:type="dxa"/>
          </w:tcPr>
          <w:p w14:paraId="5359307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2.SINIF</w:t>
            </w:r>
          </w:p>
        </w:tc>
        <w:tc>
          <w:tcPr>
            <w:tcW w:w="3388" w:type="dxa"/>
          </w:tcPr>
          <w:p w14:paraId="5359307A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</w:t>
            </w: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CUMA</w:t>
            </w:r>
          </w:p>
          <w:p w14:paraId="5359307B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</w:t>
            </w: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2.06.2023</w:t>
            </w:r>
          </w:p>
        </w:tc>
        <w:tc>
          <w:tcPr>
            <w:tcW w:w="2977" w:type="dxa"/>
          </w:tcPr>
          <w:p w14:paraId="5359307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CUMARTESİ</w:t>
            </w:r>
          </w:p>
          <w:p w14:paraId="5359307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3.06.2023</w:t>
            </w:r>
          </w:p>
        </w:tc>
        <w:tc>
          <w:tcPr>
            <w:tcW w:w="2835" w:type="dxa"/>
          </w:tcPr>
          <w:p w14:paraId="5359307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PAZAR</w:t>
            </w:r>
          </w:p>
          <w:p w14:paraId="5359307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4.06.2023</w:t>
            </w:r>
          </w:p>
        </w:tc>
        <w:tc>
          <w:tcPr>
            <w:tcW w:w="2835" w:type="dxa"/>
          </w:tcPr>
          <w:p w14:paraId="5359308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PAZARTESİ</w:t>
            </w:r>
          </w:p>
          <w:p w14:paraId="5359308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5.06.2023</w:t>
            </w:r>
          </w:p>
        </w:tc>
        <w:tc>
          <w:tcPr>
            <w:tcW w:w="2835" w:type="dxa"/>
          </w:tcPr>
          <w:p w14:paraId="53593082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SALI</w:t>
            </w:r>
          </w:p>
          <w:p w14:paraId="5359308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6.06.2023</w:t>
            </w:r>
          </w:p>
        </w:tc>
      </w:tr>
      <w:tr w:rsidR="00996AFA" w14:paraId="5359308B" w14:textId="77777777">
        <w:trPr>
          <w:trHeight w:val="245"/>
        </w:trPr>
        <w:tc>
          <w:tcPr>
            <w:tcW w:w="1024" w:type="dxa"/>
          </w:tcPr>
          <w:p w14:paraId="53593085" w14:textId="748A60BD" w:rsidR="00996AFA" w:rsidRDefault="00AA074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9.30</w:t>
            </w:r>
          </w:p>
        </w:tc>
        <w:tc>
          <w:tcPr>
            <w:tcW w:w="3388" w:type="dxa"/>
          </w:tcPr>
          <w:p w14:paraId="53593086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8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8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8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8A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93" w14:textId="77777777">
        <w:tc>
          <w:tcPr>
            <w:tcW w:w="1024" w:type="dxa"/>
          </w:tcPr>
          <w:p w14:paraId="5359308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8D" w14:textId="3718C66E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</w:t>
            </w:r>
            <w:r w:rsidR="00AA0742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.</w:t>
            </w:r>
            <w:r w:rsidR="00AA0742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359308E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8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04 Akışkanlar Mekaniği</w:t>
            </w:r>
          </w:p>
        </w:tc>
        <w:tc>
          <w:tcPr>
            <w:tcW w:w="2835" w:type="dxa"/>
          </w:tcPr>
          <w:p w14:paraId="5359309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9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9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9B" w14:textId="77777777">
        <w:tc>
          <w:tcPr>
            <w:tcW w:w="1024" w:type="dxa"/>
          </w:tcPr>
          <w:p w14:paraId="53593094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9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359309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3300"/>
                <w:sz w:val="20"/>
                <w:szCs w:val="20"/>
              </w:rPr>
            </w:pPr>
          </w:p>
        </w:tc>
        <w:tc>
          <w:tcPr>
            <w:tcW w:w="2977" w:type="dxa"/>
          </w:tcPr>
          <w:p w14:paraId="5359309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9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9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3300"/>
                <w:sz w:val="20"/>
                <w:szCs w:val="20"/>
              </w:rPr>
              <w:t>BYM-2010 Biyomalzemeler</w:t>
            </w:r>
          </w:p>
        </w:tc>
        <w:tc>
          <w:tcPr>
            <w:tcW w:w="2835" w:type="dxa"/>
          </w:tcPr>
          <w:p w14:paraId="5359309A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A4" w14:textId="77777777">
        <w:tc>
          <w:tcPr>
            <w:tcW w:w="1024" w:type="dxa"/>
          </w:tcPr>
          <w:p w14:paraId="5359309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9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359309E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9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3300"/>
                <w:sz w:val="20"/>
                <w:szCs w:val="20"/>
              </w:rPr>
            </w:pPr>
          </w:p>
          <w:p w14:paraId="535930A2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08 Kütle Transferi</w:t>
            </w:r>
          </w:p>
        </w:tc>
      </w:tr>
      <w:tr w:rsidR="00996AFA" w14:paraId="535930AC" w14:textId="77777777">
        <w:tc>
          <w:tcPr>
            <w:tcW w:w="1024" w:type="dxa"/>
          </w:tcPr>
          <w:p w14:paraId="535930A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A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lastRenderedPageBreak/>
              <w:t>14.00</w:t>
            </w:r>
          </w:p>
        </w:tc>
        <w:tc>
          <w:tcPr>
            <w:tcW w:w="3388" w:type="dxa"/>
          </w:tcPr>
          <w:p w14:paraId="535930A7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A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A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A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B4" w14:textId="77777777">
        <w:tc>
          <w:tcPr>
            <w:tcW w:w="1024" w:type="dxa"/>
          </w:tcPr>
          <w:p w14:paraId="535930A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A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535930AF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06 Isı Transferi</w:t>
            </w:r>
          </w:p>
        </w:tc>
        <w:tc>
          <w:tcPr>
            <w:tcW w:w="2977" w:type="dxa"/>
          </w:tcPr>
          <w:p w14:paraId="535930B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3300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535930B1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B2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535930B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0C0" w14:textId="77777777">
        <w:tc>
          <w:tcPr>
            <w:tcW w:w="1024" w:type="dxa"/>
          </w:tcPr>
          <w:p w14:paraId="535930B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3.SINIF</w:t>
            </w:r>
          </w:p>
        </w:tc>
        <w:tc>
          <w:tcPr>
            <w:tcW w:w="3388" w:type="dxa"/>
          </w:tcPr>
          <w:p w14:paraId="535930B6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 xml:space="preserve"> CUMA</w:t>
            </w:r>
          </w:p>
          <w:p w14:paraId="535930B7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</w:t>
            </w: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 xml:space="preserve">  02.06.2023</w:t>
            </w:r>
          </w:p>
        </w:tc>
        <w:tc>
          <w:tcPr>
            <w:tcW w:w="2977" w:type="dxa"/>
          </w:tcPr>
          <w:p w14:paraId="535930B8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CUMARTESİ</w:t>
            </w:r>
          </w:p>
          <w:p w14:paraId="535930B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3.06.2023</w:t>
            </w:r>
          </w:p>
        </w:tc>
        <w:tc>
          <w:tcPr>
            <w:tcW w:w="2835" w:type="dxa"/>
          </w:tcPr>
          <w:p w14:paraId="535930B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PAZAR</w:t>
            </w:r>
          </w:p>
          <w:p w14:paraId="535930BB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4.06.2023</w:t>
            </w:r>
          </w:p>
        </w:tc>
        <w:tc>
          <w:tcPr>
            <w:tcW w:w="2835" w:type="dxa"/>
          </w:tcPr>
          <w:p w14:paraId="535930B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PAZARTESİ</w:t>
            </w:r>
          </w:p>
          <w:p w14:paraId="535930B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5.06.2023</w:t>
            </w:r>
          </w:p>
        </w:tc>
        <w:tc>
          <w:tcPr>
            <w:tcW w:w="2835" w:type="dxa"/>
          </w:tcPr>
          <w:p w14:paraId="535930B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SALI</w:t>
            </w:r>
          </w:p>
          <w:p w14:paraId="535930B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6.06.2023</w:t>
            </w:r>
          </w:p>
        </w:tc>
      </w:tr>
      <w:tr w:rsidR="00996AFA" w14:paraId="535930CC" w14:textId="77777777">
        <w:tc>
          <w:tcPr>
            <w:tcW w:w="1024" w:type="dxa"/>
          </w:tcPr>
          <w:p w14:paraId="535930C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C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C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C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535930C5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 xml:space="preserve">        BYM-3010 İmmünoloji   </w:t>
            </w:r>
          </w:p>
        </w:tc>
        <w:tc>
          <w:tcPr>
            <w:tcW w:w="2977" w:type="dxa"/>
          </w:tcPr>
          <w:p w14:paraId="535930C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C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C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C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35930CA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35930CB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996AFA" w14:paraId="535930D7" w14:textId="77777777">
        <w:tc>
          <w:tcPr>
            <w:tcW w:w="1024" w:type="dxa"/>
          </w:tcPr>
          <w:p w14:paraId="535930C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0C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35930CF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36609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  <w:t xml:space="preserve"> </w:t>
            </w:r>
          </w:p>
          <w:p w14:paraId="535930D0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 xml:space="preserve">     </w:t>
            </w:r>
          </w:p>
        </w:tc>
        <w:tc>
          <w:tcPr>
            <w:tcW w:w="2977" w:type="dxa"/>
          </w:tcPr>
          <w:p w14:paraId="535930D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>BYM-3006 Biyosensörler</w:t>
            </w:r>
          </w:p>
        </w:tc>
        <w:tc>
          <w:tcPr>
            <w:tcW w:w="2835" w:type="dxa"/>
          </w:tcPr>
          <w:p w14:paraId="535930D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535930D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D4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  <w:shd w:val="clear" w:color="auto" w:fill="C9DAF8"/>
              </w:rPr>
            </w:pPr>
          </w:p>
          <w:p w14:paraId="535930D5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0070C0"/>
                <w:sz w:val="20"/>
                <w:szCs w:val="20"/>
              </w:rPr>
            </w:pPr>
          </w:p>
          <w:p w14:paraId="535930D6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0DE" w14:textId="77777777">
        <w:trPr>
          <w:trHeight w:val="556"/>
        </w:trPr>
        <w:tc>
          <w:tcPr>
            <w:tcW w:w="1024" w:type="dxa"/>
          </w:tcPr>
          <w:p w14:paraId="535930D8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4.30</w:t>
            </w:r>
          </w:p>
        </w:tc>
        <w:tc>
          <w:tcPr>
            <w:tcW w:w="3388" w:type="dxa"/>
          </w:tcPr>
          <w:p w14:paraId="535930D9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D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36609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>BYM-3004 Biyopolimerler</w:t>
            </w:r>
          </w:p>
        </w:tc>
        <w:tc>
          <w:tcPr>
            <w:tcW w:w="2835" w:type="dxa"/>
          </w:tcPr>
          <w:p w14:paraId="535930D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D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70C0"/>
                <w:sz w:val="20"/>
                <w:szCs w:val="20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 xml:space="preserve"> BYM-3014 Mesleki İngilizce II</w:t>
            </w:r>
          </w:p>
        </w:tc>
        <w:tc>
          <w:tcPr>
            <w:tcW w:w="2835" w:type="dxa"/>
          </w:tcPr>
          <w:p w14:paraId="535930D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996AFA" w14:paraId="535930E6" w14:textId="77777777">
        <w:tc>
          <w:tcPr>
            <w:tcW w:w="1024" w:type="dxa"/>
          </w:tcPr>
          <w:p w14:paraId="535930D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535930E0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44061"/>
                <w:sz w:val="20"/>
                <w:szCs w:val="20"/>
              </w:rPr>
              <w:t xml:space="preserve">   </w:t>
            </w:r>
          </w:p>
        </w:tc>
        <w:tc>
          <w:tcPr>
            <w:tcW w:w="2977" w:type="dxa"/>
          </w:tcPr>
          <w:p w14:paraId="535930E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E2" w14:textId="77777777" w:rsidR="00996AFA" w:rsidRDefault="0007771F">
            <w:pP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70C0"/>
              </w:rPr>
              <w:t xml:space="preserve">   </w:t>
            </w:r>
          </w:p>
          <w:p w14:paraId="535930E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E4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E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0F2" w14:textId="77777777">
        <w:trPr>
          <w:trHeight w:val="490"/>
        </w:trPr>
        <w:tc>
          <w:tcPr>
            <w:tcW w:w="1024" w:type="dxa"/>
          </w:tcPr>
          <w:p w14:paraId="535930E7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4.SINIF</w:t>
            </w:r>
          </w:p>
        </w:tc>
        <w:tc>
          <w:tcPr>
            <w:tcW w:w="3388" w:type="dxa"/>
          </w:tcPr>
          <w:p w14:paraId="535930E8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 xml:space="preserve"> CUMA</w:t>
            </w:r>
          </w:p>
          <w:p w14:paraId="535930E9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 xml:space="preserve"> 02.06.2023</w:t>
            </w:r>
          </w:p>
        </w:tc>
        <w:tc>
          <w:tcPr>
            <w:tcW w:w="2977" w:type="dxa"/>
          </w:tcPr>
          <w:p w14:paraId="535930E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CUMARTESİ</w:t>
            </w:r>
          </w:p>
          <w:p w14:paraId="535930EB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3.06.2023</w:t>
            </w:r>
          </w:p>
        </w:tc>
        <w:tc>
          <w:tcPr>
            <w:tcW w:w="2835" w:type="dxa"/>
          </w:tcPr>
          <w:p w14:paraId="535930E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PAZAR</w:t>
            </w:r>
          </w:p>
          <w:p w14:paraId="535930E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4.06.2023</w:t>
            </w:r>
          </w:p>
        </w:tc>
        <w:tc>
          <w:tcPr>
            <w:tcW w:w="2835" w:type="dxa"/>
          </w:tcPr>
          <w:p w14:paraId="535930E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PAZARTESİ</w:t>
            </w:r>
          </w:p>
          <w:p w14:paraId="535930E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5.06.2023</w:t>
            </w:r>
          </w:p>
        </w:tc>
        <w:tc>
          <w:tcPr>
            <w:tcW w:w="2835" w:type="dxa"/>
          </w:tcPr>
          <w:p w14:paraId="535930F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SALI</w:t>
            </w:r>
          </w:p>
          <w:p w14:paraId="535930F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6.06.2023</w:t>
            </w:r>
          </w:p>
        </w:tc>
      </w:tr>
      <w:tr w:rsidR="00996AFA" w14:paraId="535930F9" w14:textId="77777777">
        <w:tc>
          <w:tcPr>
            <w:tcW w:w="1024" w:type="dxa"/>
          </w:tcPr>
          <w:p w14:paraId="535930F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535930F4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F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F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F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F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102" w14:textId="77777777">
        <w:tc>
          <w:tcPr>
            <w:tcW w:w="1024" w:type="dxa"/>
          </w:tcPr>
          <w:p w14:paraId="535930F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35930FB" w14:textId="77777777" w:rsidR="00996AFA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535930FC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0F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FE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0F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0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04 İş Sağlığı ve</w:t>
            </w:r>
          </w:p>
          <w:p w14:paraId="5359310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Güvenliği II</w:t>
            </w:r>
          </w:p>
        </w:tc>
      </w:tr>
      <w:tr w:rsidR="00996AFA" w14:paraId="5359310A" w14:textId="77777777">
        <w:tc>
          <w:tcPr>
            <w:tcW w:w="1024" w:type="dxa"/>
          </w:tcPr>
          <w:p w14:paraId="5359310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4.00</w:t>
            </w:r>
          </w:p>
        </w:tc>
        <w:tc>
          <w:tcPr>
            <w:tcW w:w="3388" w:type="dxa"/>
          </w:tcPr>
          <w:p w14:paraId="5359310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18 Transgenik</w:t>
            </w:r>
          </w:p>
          <w:p w14:paraId="5359310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33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Organizmalar</w:t>
            </w:r>
          </w:p>
        </w:tc>
        <w:tc>
          <w:tcPr>
            <w:tcW w:w="2977" w:type="dxa"/>
          </w:tcPr>
          <w:p w14:paraId="5359310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0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0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0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119" w14:textId="77777777">
        <w:trPr>
          <w:trHeight w:val="292"/>
        </w:trPr>
        <w:tc>
          <w:tcPr>
            <w:tcW w:w="1024" w:type="dxa"/>
          </w:tcPr>
          <w:p w14:paraId="5359310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0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0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30</w:t>
            </w:r>
          </w:p>
        </w:tc>
        <w:tc>
          <w:tcPr>
            <w:tcW w:w="3388" w:type="dxa"/>
          </w:tcPr>
          <w:p w14:paraId="5359310E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2977" w:type="dxa"/>
          </w:tcPr>
          <w:p w14:paraId="5359310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</w:p>
          <w:p w14:paraId="5359311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1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1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</w:pPr>
          </w:p>
          <w:p w14:paraId="5359311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02 Biyomedikal</w:t>
            </w:r>
          </w:p>
          <w:p w14:paraId="5359311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Mühendisliği</w:t>
            </w:r>
          </w:p>
        </w:tc>
        <w:tc>
          <w:tcPr>
            <w:tcW w:w="2835" w:type="dxa"/>
          </w:tcPr>
          <w:p w14:paraId="5359311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359311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14 Temel</w:t>
            </w:r>
          </w:p>
          <w:p w14:paraId="53593117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İmmünohistokimya</w:t>
            </w:r>
            <w:proofErr w:type="spellEnd"/>
          </w:p>
          <w:p w14:paraId="5359311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359311A" w14:textId="77777777" w:rsidR="00996AFA" w:rsidRDefault="00996AF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59311B" w14:textId="77777777" w:rsidR="00996AFA" w:rsidRDefault="00996AFA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359311C" w14:textId="77777777" w:rsidR="00996AFA" w:rsidRDefault="00996AFA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6B2E50DA" w14:textId="77777777" w:rsidR="00982596" w:rsidRDefault="00982596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359311D" w14:textId="2FCD1F16" w:rsidR="00996AFA" w:rsidRDefault="0007771F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lastRenderedPageBreak/>
        <w:t>2022-2023 BAHAR YARIYILI BİYOMÜHENDİSLİK BÖLÜMÜ (LİSANS) FİNAL SINAV PROGRAMI</w:t>
      </w:r>
    </w:p>
    <w:p w14:paraId="5359311E" w14:textId="77777777" w:rsidR="00996AFA" w:rsidRDefault="0007771F">
      <w:pPr>
        <w:tabs>
          <w:tab w:val="left" w:pos="2268"/>
          <w:tab w:val="left" w:pos="2410"/>
        </w:tabs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highlight w:val="green"/>
          <w:u w:val="single"/>
        </w:rPr>
        <w:t>2. HAFTA (7-11 HAZİRAN 2023)</w:t>
      </w:r>
    </w:p>
    <w:tbl>
      <w:tblPr>
        <w:tblStyle w:val="a0"/>
        <w:tblW w:w="15894" w:type="dxa"/>
        <w:tblInd w:w="-7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4"/>
        <w:gridCol w:w="3388"/>
        <w:gridCol w:w="2977"/>
        <w:gridCol w:w="2835"/>
        <w:gridCol w:w="2835"/>
        <w:gridCol w:w="2835"/>
      </w:tblGrid>
      <w:tr w:rsidR="00996AFA" w14:paraId="5359312A" w14:textId="77777777">
        <w:tc>
          <w:tcPr>
            <w:tcW w:w="1024" w:type="dxa"/>
          </w:tcPr>
          <w:p w14:paraId="5359311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1.SINIF</w:t>
            </w:r>
          </w:p>
        </w:tc>
        <w:tc>
          <w:tcPr>
            <w:tcW w:w="3388" w:type="dxa"/>
          </w:tcPr>
          <w:p w14:paraId="53593120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</w:t>
            </w: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ÇARŞAMBA</w:t>
            </w:r>
          </w:p>
          <w:p w14:paraId="53593121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 </w:t>
            </w: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 xml:space="preserve"> 07.06.2023</w:t>
            </w:r>
          </w:p>
        </w:tc>
        <w:tc>
          <w:tcPr>
            <w:tcW w:w="2977" w:type="dxa"/>
          </w:tcPr>
          <w:p w14:paraId="53593122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PERŞEMBE</w:t>
            </w:r>
          </w:p>
          <w:p w14:paraId="5359312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8.06.2023</w:t>
            </w:r>
          </w:p>
        </w:tc>
        <w:tc>
          <w:tcPr>
            <w:tcW w:w="2835" w:type="dxa"/>
          </w:tcPr>
          <w:p w14:paraId="5359312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CUMA</w:t>
            </w:r>
          </w:p>
          <w:p w14:paraId="5359312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09.06.2023</w:t>
            </w:r>
          </w:p>
        </w:tc>
        <w:tc>
          <w:tcPr>
            <w:tcW w:w="2835" w:type="dxa"/>
          </w:tcPr>
          <w:p w14:paraId="5359312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CUMARTESİ</w:t>
            </w:r>
          </w:p>
          <w:p w14:paraId="53593127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10.06.2023</w:t>
            </w:r>
          </w:p>
        </w:tc>
        <w:tc>
          <w:tcPr>
            <w:tcW w:w="2835" w:type="dxa"/>
          </w:tcPr>
          <w:p w14:paraId="53593128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PAZAR</w:t>
            </w:r>
          </w:p>
          <w:p w14:paraId="5359312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highlight w:val="yellow"/>
              </w:rPr>
              <w:t>11.06.2023</w:t>
            </w:r>
          </w:p>
        </w:tc>
      </w:tr>
      <w:tr w:rsidR="00996AFA" w14:paraId="53593132" w14:textId="77777777">
        <w:tc>
          <w:tcPr>
            <w:tcW w:w="1024" w:type="dxa"/>
          </w:tcPr>
          <w:p w14:paraId="5359312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2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0.30</w:t>
            </w:r>
          </w:p>
        </w:tc>
        <w:tc>
          <w:tcPr>
            <w:tcW w:w="3388" w:type="dxa"/>
          </w:tcPr>
          <w:p w14:paraId="5359312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br/>
            </w:r>
          </w:p>
        </w:tc>
        <w:tc>
          <w:tcPr>
            <w:tcW w:w="2977" w:type="dxa"/>
          </w:tcPr>
          <w:p w14:paraId="5359312E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835" w:type="dxa"/>
          </w:tcPr>
          <w:p w14:paraId="5359312F" w14:textId="77777777" w:rsidR="00996AFA" w:rsidRDefault="0007771F">
            <w:pPr>
              <w:ind w:right="-249"/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5359313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YM-BED-1002 Beden Eğitimi II</w:t>
            </w:r>
          </w:p>
        </w:tc>
        <w:tc>
          <w:tcPr>
            <w:tcW w:w="2835" w:type="dxa"/>
          </w:tcPr>
          <w:p w14:paraId="5359313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996AFA" w14:paraId="5359313B" w14:textId="77777777">
        <w:tc>
          <w:tcPr>
            <w:tcW w:w="1024" w:type="dxa"/>
          </w:tcPr>
          <w:p w14:paraId="5359313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3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53593135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977" w:type="dxa"/>
          </w:tcPr>
          <w:p w14:paraId="53593136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</w:p>
          <w:p w14:paraId="53593137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835" w:type="dxa"/>
          </w:tcPr>
          <w:p w14:paraId="5359313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3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3A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996AFA" w14:paraId="53593144" w14:textId="77777777">
        <w:tc>
          <w:tcPr>
            <w:tcW w:w="1024" w:type="dxa"/>
          </w:tcPr>
          <w:p w14:paraId="5359313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3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359313E" w14:textId="77777777" w:rsidR="00996AFA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</w:t>
            </w:r>
          </w:p>
          <w:p w14:paraId="5359313F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977" w:type="dxa"/>
          </w:tcPr>
          <w:p w14:paraId="53593140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835" w:type="dxa"/>
          </w:tcPr>
          <w:p w14:paraId="5359314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4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4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  <w:highlight w:val="yellow"/>
              </w:rPr>
            </w:pPr>
          </w:p>
        </w:tc>
      </w:tr>
      <w:tr w:rsidR="00996AFA" w14:paraId="5359314E" w14:textId="77777777">
        <w:trPr>
          <w:trHeight w:val="70"/>
        </w:trPr>
        <w:tc>
          <w:tcPr>
            <w:tcW w:w="1024" w:type="dxa"/>
          </w:tcPr>
          <w:p w14:paraId="5359314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46" w14:textId="6ABE9BAA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</w:t>
            </w:r>
            <w:r w:rsidR="0062492C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.00</w:t>
            </w:r>
          </w:p>
        </w:tc>
        <w:tc>
          <w:tcPr>
            <w:tcW w:w="3388" w:type="dxa"/>
          </w:tcPr>
          <w:p w14:paraId="53593147" w14:textId="247A001A" w:rsidR="00996AFA" w:rsidRDefault="0062492C" w:rsidP="0062492C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              </w:t>
            </w:r>
            <w:r w:rsidRPr="0062492C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YM-1006 Fizik II</w:t>
            </w:r>
          </w:p>
        </w:tc>
        <w:tc>
          <w:tcPr>
            <w:tcW w:w="2977" w:type="dxa"/>
          </w:tcPr>
          <w:p w14:paraId="53593148" w14:textId="77777777" w:rsidR="00996AFA" w:rsidRDefault="0007771F">
            <w:pPr>
              <w:ind w:right="-824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5359314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835" w:type="dxa"/>
          </w:tcPr>
          <w:p w14:paraId="5359314A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4B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b/>
                <w:color w:val="F79646"/>
              </w:rPr>
              <w:t xml:space="preserve"> </w:t>
            </w:r>
          </w:p>
          <w:p w14:paraId="5359314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highlight w:val="yellow"/>
              </w:rPr>
            </w:pPr>
          </w:p>
        </w:tc>
        <w:tc>
          <w:tcPr>
            <w:tcW w:w="2835" w:type="dxa"/>
          </w:tcPr>
          <w:p w14:paraId="5359314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996AFA" w14:paraId="53593157" w14:textId="77777777">
        <w:tc>
          <w:tcPr>
            <w:tcW w:w="1024" w:type="dxa"/>
          </w:tcPr>
          <w:p w14:paraId="5359314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5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4.30</w:t>
            </w:r>
          </w:p>
        </w:tc>
        <w:tc>
          <w:tcPr>
            <w:tcW w:w="3388" w:type="dxa"/>
          </w:tcPr>
          <w:p w14:paraId="53593151" w14:textId="77777777" w:rsidR="00996AFA" w:rsidRDefault="00996AFA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</w:p>
        </w:tc>
        <w:tc>
          <w:tcPr>
            <w:tcW w:w="2977" w:type="dxa"/>
          </w:tcPr>
          <w:p w14:paraId="53593152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</w:rPr>
              <w:t xml:space="preserve">               </w:t>
            </w:r>
          </w:p>
          <w:p w14:paraId="5359315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YM-1004 Genel Kimya II</w:t>
            </w:r>
          </w:p>
        </w:tc>
        <w:tc>
          <w:tcPr>
            <w:tcW w:w="2835" w:type="dxa"/>
          </w:tcPr>
          <w:p w14:paraId="53593154" w14:textId="1A64819F" w:rsidR="00996AFA" w:rsidRDefault="0007771F">
            <w:pPr>
              <w:ind w:right="-249"/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BYM-1012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Biyomühendisl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>içinOrgani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 Kimya </w:t>
            </w:r>
          </w:p>
        </w:tc>
        <w:tc>
          <w:tcPr>
            <w:tcW w:w="2835" w:type="dxa"/>
          </w:tcPr>
          <w:p w14:paraId="5359315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56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15F" w14:textId="77777777">
        <w:trPr>
          <w:trHeight w:val="286"/>
        </w:trPr>
        <w:tc>
          <w:tcPr>
            <w:tcW w:w="1024" w:type="dxa"/>
          </w:tcPr>
          <w:p w14:paraId="5359315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5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5359315A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5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5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5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5E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996AFA" w14:paraId="53593168" w14:textId="77777777">
        <w:trPr>
          <w:trHeight w:val="601"/>
        </w:trPr>
        <w:tc>
          <w:tcPr>
            <w:tcW w:w="1024" w:type="dxa"/>
          </w:tcPr>
          <w:p w14:paraId="5359316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61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53593162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6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4" w14:textId="7CA7F28A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5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</w:pPr>
          </w:p>
          <w:p w14:paraId="5359316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7" w14:textId="77777777" w:rsidR="00996AFA" w:rsidRDefault="00996AFA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16F" w14:textId="77777777">
        <w:tc>
          <w:tcPr>
            <w:tcW w:w="1024" w:type="dxa"/>
          </w:tcPr>
          <w:p w14:paraId="5359316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3388" w:type="dxa"/>
          </w:tcPr>
          <w:p w14:paraId="5359316A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6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6E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96AFA" w14:paraId="5359317B" w14:textId="77777777">
        <w:tc>
          <w:tcPr>
            <w:tcW w:w="1024" w:type="dxa"/>
          </w:tcPr>
          <w:p w14:paraId="5359317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2.SINIF</w:t>
            </w:r>
          </w:p>
        </w:tc>
        <w:tc>
          <w:tcPr>
            <w:tcW w:w="3388" w:type="dxa"/>
          </w:tcPr>
          <w:p w14:paraId="53593171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 xml:space="preserve"> ÇARŞAMBA</w:t>
            </w:r>
          </w:p>
          <w:p w14:paraId="53593172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</w:t>
            </w: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 xml:space="preserve">  07.06.2023</w:t>
            </w:r>
          </w:p>
        </w:tc>
        <w:tc>
          <w:tcPr>
            <w:tcW w:w="2977" w:type="dxa"/>
          </w:tcPr>
          <w:p w14:paraId="5359317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PERŞEMBE</w:t>
            </w:r>
          </w:p>
          <w:p w14:paraId="53593174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8.06.2023</w:t>
            </w:r>
          </w:p>
        </w:tc>
        <w:tc>
          <w:tcPr>
            <w:tcW w:w="2835" w:type="dxa"/>
          </w:tcPr>
          <w:p w14:paraId="5359317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CUMA</w:t>
            </w:r>
          </w:p>
          <w:p w14:paraId="5359317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09.06.2023</w:t>
            </w:r>
          </w:p>
        </w:tc>
        <w:tc>
          <w:tcPr>
            <w:tcW w:w="2835" w:type="dxa"/>
          </w:tcPr>
          <w:p w14:paraId="53593177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CUMARTESİ</w:t>
            </w:r>
          </w:p>
          <w:p w14:paraId="53593178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10.06.2023</w:t>
            </w:r>
          </w:p>
        </w:tc>
        <w:tc>
          <w:tcPr>
            <w:tcW w:w="2835" w:type="dxa"/>
          </w:tcPr>
          <w:p w14:paraId="5359317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PAZAR</w:t>
            </w:r>
          </w:p>
          <w:p w14:paraId="5359317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gree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green"/>
              </w:rPr>
              <w:t>11.06.2023</w:t>
            </w:r>
          </w:p>
        </w:tc>
      </w:tr>
      <w:tr w:rsidR="00996AFA" w14:paraId="53593183" w14:textId="77777777">
        <w:tc>
          <w:tcPr>
            <w:tcW w:w="1024" w:type="dxa"/>
          </w:tcPr>
          <w:p w14:paraId="5359317C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7D" w14:textId="0D8E553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0.</w:t>
            </w:r>
            <w:r w:rsidR="00E60D03"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3388" w:type="dxa"/>
          </w:tcPr>
          <w:p w14:paraId="5359317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02 Biyokimya II</w:t>
            </w:r>
          </w:p>
        </w:tc>
        <w:tc>
          <w:tcPr>
            <w:tcW w:w="2977" w:type="dxa"/>
          </w:tcPr>
          <w:p w14:paraId="5359317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8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8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8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18C" w14:textId="77777777">
        <w:tc>
          <w:tcPr>
            <w:tcW w:w="1024" w:type="dxa"/>
          </w:tcPr>
          <w:p w14:paraId="53593184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8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3593186" w14:textId="77777777" w:rsidR="00996AFA" w:rsidRDefault="00996AFA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87" w14:textId="77777777" w:rsidR="00996AFA" w:rsidRDefault="0007771F">
            <w:pPr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12 Enzim Mühendisliği</w:t>
            </w:r>
          </w:p>
        </w:tc>
        <w:tc>
          <w:tcPr>
            <w:tcW w:w="2835" w:type="dxa"/>
          </w:tcPr>
          <w:p w14:paraId="53593188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8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FF4314"/>
                <w:sz w:val="20"/>
                <w:szCs w:val="20"/>
              </w:rPr>
              <w:t>BYM-2014 Protein Mühendisliği</w:t>
            </w:r>
          </w:p>
          <w:p w14:paraId="5359318A" w14:textId="77777777" w:rsidR="00996AFA" w:rsidRDefault="00996AFA">
            <w:pPr>
              <w:jc w:val="both"/>
              <w:rPr>
                <w:rFonts w:ascii="Times New Roman" w:eastAsia="Times New Roman" w:hAnsi="Times New Roman" w:cs="Times New Roman"/>
                <w:b/>
                <w:color w:val="FF4314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8B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195" w14:textId="77777777">
        <w:tc>
          <w:tcPr>
            <w:tcW w:w="1024" w:type="dxa"/>
          </w:tcPr>
          <w:p w14:paraId="5359318D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8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00</w:t>
            </w:r>
          </w:p>
        </w:tc>
        <w:tc>
          <w:tcPr>
            <w:tcW w:w="3388" w:type="dxa"/>
          </w:tcPr>
          <w:p w14:paraId="5359318F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90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91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92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93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3300"/>
                <w:sz w:val="20"/>
                <w:szCs w:val="20"/>
              </w:rPr>
            </w:pPr>
          </w:p>
          <w:p w14:paraId="53593194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</w:p>
        </w:tc>
      </w:tr>
      <w:tr w:rsidR="00996AFA" w14:paraId="535931A1" w14:textId="77777777">
        <w:tc>
          <w:tcPr>
            <w:tcW w:w="1024" w:type="dxa"/>
          </w:tcPr>
          <w:p w14:paraId="53593196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3.SINIF</w:t>
            </w:r>
          </w:p>
        </w:tc>
        <w:tc>
          <w:tcPr>
            <w:tcW w:w="3388" w:type="dxa"/>
          </w:tcPr>
          <w:p w14:paraId="53593197" w14:textId="77777777" w:rsidR="00996AFA" w:rsidRDefault="0007771F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</w:t>
            </w: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 xml:space="preserve">  ÇARŞAMBA</w:t>
            </w:r>
          </w:p>
          <w:p w14:paraId="53593198" w14:textId="77777777" w:rsidR="00996AFA" w:rsidRDefault="0007771F">
            <w:pPr>
              <w:ind w:right="-824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</w:t>
            </w: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 xml:space="preserve">   07.06.2023</w:t>
            </w:r>
          </w:p>
        </w:tc>
        <w:tc>
          <w:tcPr>
            <w:tcW w:w="2977" w:type="dxa"/>
          </w:tcPr>
          <w:p w14:paraId="53593199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PERŞEMBE</w:t>
            </w:r>
          </w:p>
          <w:p w14:paraId="5359319A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8.06.2023</w:t>
            </w:r>
          </w:p>
        </w:tc>
        <w:tc>
          <w:tcPr>
            <w:tcW w:w="2835" w:type="dxa"/>
          </w:tcPr>
          <w:p w14:paraId="5359319B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CUMA</w:t>
            </w:r>
          </w:p>
          <w:p w14:paraId="5359319C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09.06.2023</w:t>
            </w:r>
          </w:p>
        </w:tc>
        <w:tc>
          <w:tcPr>
            <w:tcW w:w="2835" w:type="dxa"/>
          </w:tcPr>
          <w:p w14:paraId="5359319D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CUMARTESİ</w:t>
            </w:r>
          </w:p>
          <w:p w14:paraId="5359319E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10.06.2023</w:t>
            </w:r>
          </w:p>
        </w:tc>
        <w:tc>
          <w:tcPr>
            <w:tcW w:w="2835" w:type="dxa"/>
          </w:tcPr>
          <w:p w14:paraId="5359319F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PAZAR</w:t>
            </w:r>
          </w:p>
          <w:p w14:paraId="535931A0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highlight w:val="cyan"/>
              </w:rPr>
            </w:pPr>
            <w:r>
              <w:rPr>
                <w:rFonts w:ascii="Times New Roman" w:eastAsia="Times New Roman" w:hAnsi="Times New Roman" w:cs="Times New Roman"/>
                <w:b/>
                <w:highlight w:val="cyan"/>
              </w:rPr>
              <w:t>11.06.2023</w:t>
            </w:r>
          </w:p>
        </w:tc>
      </w:tr>
      <w:tr w:rsidR="00996AFA" w14:paraId="535931AA" w14:textId="77777777">
        <w:trPr>
          <w:trHeight w:val="534"/>
        </w:trPr>
        <w:tc>
          <w:tcPr>
            <w:tcW w:w="1024" w:type="dxa"/>
          </w:tcPr>
          <w:p w14:paraId="535931A2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A3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0.30</w:t>
            </w:r>
          </w:p>
        </w:tc>
        <w:tc>
          <w:tcPr>
            <w:tcW w:w="3388" w:type="dxa"/>
          </w:tcPr>
          <w:p w14:paraId="535931A4" w14:textId="77777777" w:rsidR="00996AFA" w:rsidRDefault="00996AFA">
            <w:pP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A5" w14:textId="77777777" w:rsidR="00996AFA" w:rsidRDefault="0007771F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44061"/>
                <w:sz w:val="20"/>
                <w:szCs w:val="20"/>
              </w:rPr>
              <w:t>BYM-3002 Biyoreaktör Tasarımı</w:t>
            </w:r>
          </w:p>
        </w:tc>
        <w:tc>
          <w:tcPr>
            <w:tcW w:w="2835" w:type="dxa"/>
          </w:tcPr>
          <w:p w14:paraId="535931A6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A7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A8" w14:textId="77777777" w:rsidR="00996AFA" w:rsidRDefault="0007771F">
            <w:pPr>
              <w:rPr>
                <w:rFonts w:ascii="Times New Roman" w:eastAsia="Times New Roman" w:hAnsi="Times New Roman" w:cs="Times New Roman"/>
                <w:b/>
                <w:color w:val="F0720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70C0"/>
                <w:sz w:val="20"/>
                <w:szCs w:val="20"/>
              </w:rPr>
              <w:t xml:space="preserve">               </w:t>
            </w:r>
          </w:p>
          <w:p w14:paraId="535931A9" w14:textId="77777777" w:rsidR="00996AFA" w:rsidRDefault="00996AFA">
            <w:pPr>
              <w:jc w:val="center"/>
              <w:rPr>
                <w:rFonts w:ascii="Times New Roman" w:eastAsia="Times New Roman" w:hAnsi="Times New Roman" w:cs="Times New Roman"/>
                <w:b/>
                <w:color w:val="F0720A"/>
                <w:sz w:val="20"/>
                <w:szCs w:val="20"/>
              </w:rPr>
            </w:pPr>
          </w:p>
        </w:tc>
      </w:tr>
      <w:tr w:rsidR="004731D9" w14:paraId="535931B5" w14:textId="77777777">
        <w:tc>
          <w:tcPr>
            <w:tcW w:w="1024" w:type="dxa"/>
          </w:tcPr>
          <w:p w14:paraId="535931AB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AC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AD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 xml:space="preserve">  11.00</w:t>
            </w:r>
          </w:p>
        </w:tc>
        <w:tc>
          <w:tcPr>
            <w:tcW w:w="3388" w:type="dxa"/>
          </w:tcPr>
          <w:p w14:paraId="535931AE" w14:textId="77777777" w:rsidR="004731D9" w:rsidRDefault="004731D9" w:rsidP="004731D9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AF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0070C0"/>
                <w:sz w:val="20"/>
                <w:szCs w:val="20"/>
              </w:rPr>
            </w:pPr>
          </w:p>
          <w:p w14:paraId="535931B0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B1" w14:textId="5D86B11A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535931B2" w14:textId="77777777" w:rsidR="004731D9" w:rsidRDefault="004731D9" w:rsidP="004731D9">
            <w:pPr>
              <w:ind w:right="-824"/>
              <w:rPr>
                <w:rFonts w:ascii="Times New Roman" w:eastAsia="Times New Roman" w:hAnsi="Times New Roman" w:cs="Times New Roman"/>
                <w:b/>
                <w:color w:val="0070C0"/>
                <w:highlight w:val="yellow"/>
              </w:rPr>
            </w:pPr>
          </w:p>
          <w:p w14:paraId="535931B3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2835" w:type="dxa"/>
          </w:tcPr>
          <w:p w14:paraId="535931B4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31D9" w14:paraId="535931BC" w14:textId="77777777">
        <w:tc>
          <w:tcPr>
            <w:tcW w:w="1024" w:type="dxa"/>
          </w:tcPr>
          <w:p w14:paraId="535931B6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2.00</w:t>
            </w:r>
          </w:p>
        </w:tc>
        <w:tc>
          <w:tcPr>
            <w:tcW w:w="3388" w:type="dxa"/>
          </w:tcPr>
          <w:p w14:paraId="535931B7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70C0"/>
                <w:sz w:val="20"/>
                <w:szCs w:val="20"/>
              </w:rPr>
              <w:t xml:space="preserve">                   </w:t>
            </w:r>
          </w:p>
        </w:tc>
        <w:tc>
          <w:tcPr>
            <w:tcW w:w="2977" w:type="dxa"/>
          </w:tcPr>
          <w:p w14:paraId="535931B8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B9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BA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BB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color w:val="17365D"/>
                <w:sz w:val="24"/>
                <w:szCs w:val="24"/>
              </w:rPr>
            </w:pPr>
          </w:p>
        </w:tc>
      </w:tr>
      <w:tr w:rsidR="004731D9" w14:paraId="535931C3" w14:textId="77777777">
        <w:tc>
          <w:tcPr>
            <w:tcW w:w="1024" w:type="dxa"/>
          </w:tcPr>
          <w:p w14:paraId="535931BD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3.00</w:t>
            </w:r>
          </w:p>
        </w:tc>
        <w:tc>
          <w:tcPr>
            <w:tcW w:w="3388" w:type="dxa"/>
          </w:tcPr>
          <w:p w14:paraId="535931BE" w14:textId="77777777" w:rsidR="004731D9" w:rsidRDefault="004731D9" w:rsidP="004731D9">
            <w:pPr>
              <w:ind w:right="-824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 xml:space="preserve">        BYM-3016 Histoloji</w:t>
            </w:r>
          </w:p>
        </w:tc>
        <w:tc>
          <w:tcPr>
            <w:tcW w:w="2977" w:type="dxa"/>
          </w:tcPr>
          <w:p w14:paraId="535931BF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C0" w14:textId="6E46F93C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35931C1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C2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31D9" w14:paraId="535931CC" w14:textId="77777777">
        <w:trPr>
          <w:trHeight w:val="1119"/>
        </w:trPr>
        <w:tc>
          <w:tcPr>
            <w:tcW w:w="1024" w:type="dxa"/>
          </w:tcPr>
          <w:p w14:paraId="535931C4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C5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  <w:p w14:paraId="535931C6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4.30</w:t>
            </w:r>
          </w:p>
        </w:tc>
        <w:tc>
          <w:tcPr>
            <w:tcW w:w="3388" w:type="dxa"/>
          </w:tcPr>
          <w:p w14:paraId="535931C7" w14:textId="77777777" w:rsidR="004731D9" w:rsidRDefault="004731D9" w:rsidP="004731D9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C8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C9" w14:textId="77777777" w:rsidR="004731D9" w:rsidRDefault="004731D9" w:rsidP="004731D9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</w:tcPr>
          <w:p w14:paraId="535931CA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CB" w14:textId="77777777" w:rsidR="004731D9" w:rsidRDefault="004731D9" w:rsidP="004731D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1D3" w14:textId="77777777">
        <w:tc>
          <w:tcPr>
            <w:tcW w:w="1024" w:type="dxa"/>
          </w:tcPr>
          <w:p w14:paraId="535931CD" w14:textId="3690594F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30</w:t>
            </w:r>
          </w:p>
        </w:tc>
        <w:tc>
          <w:tcPr>
            <w:tcW w:w="3388" w:type="dxa"/>
          </w:tcPr>
          <w:p w14:paraId="535931CE" w14:textId="77777777" w:rsidR="00BC6584" w:rsidRDefault="00BC6584" w:rsidP="00BC6584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CF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D0" w14:textId="74AEC5BE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66091"/>
                <w:sz w:val="20"/>
                <w:szCs w:val="20"/>
              </w:rPr>
              <w:t>BYM-3018 Doku Müh.</w:t>
            </w:r>
          </w:p>
        </w:tc>
        <w:tc>
          <w:tcPr>
            <w:tcW w:w="2835" w:type="dxa"/>
          </w:tcPr>
          <w:p w14:paraId="535931D1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D2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1DA" w14:textId="77777777">
        <w:tc>
          <w:tcPr>
            <w:tcW w:w="1024" w:type="dxa"/>
          </w:tcPr>
          <w:p w14:paraId="535931D4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535931D5" w14:textId="77777777" w:rsidR="00BC6584" w:rsidRDefault="00BC6584" w:rsidP="00BC6584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D6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D7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D8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D9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1E6" w14:textId="77777777">
        <w:tc>
          <w:tcPr>
            <w:tcW w:w="1024" w:type="dxa"/>
          </w:tcPr>
          <w:p w14:paraId="535931DB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4.SINIF</w:t>
            </w:r>
          </w:p>
        </w:tc>
        <w:tc>
          <w:tcPr>
            <w:tcW w:w="3388" w:type="dxa"/>
          </w:tcPr>
          <w:p w14:paraId="535931DC" w14:textId="77777777" w:rsidR="00BC6584" w:rsidRDefault="00BC6584" w:rsidP="00BC6584">
            <w:pPr>
              <w:tabs>
                <w:tab w:val="left" w:pos="1154"/>
              </w:tabs>
              <w:ind w:right="-824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 xml:space="preserve"> ÇARŞAMBA</w:t>
            </w:r>
          </w:p>
          <w:p w14:paraId="535931DD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                  </w:t>
            </w: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 xml:space="preserve">  07.06.2023</w:t>
            </w:r>
          </w:p>
        </w:tc>
        <w:tc>
          <w:tcPr>
            <w:tcW w:w="2977" w:type="dxa"/>
          </w:tcPr>
          <w:p w14:paraId="535931DE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PERŞEMBE</w:t>
            </w:r>
          </w:p>
          <w:p w14:paraId="535931DF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8.06.2023</w:t>
            </w:r>
          </w:p>
        </w:tc>
        <w:tc>
          <w:tcPr>
            <w:tcW w:w="2835" w:type="dxa"/>
          </w:tcPr>
          <w:p w14:paraId="535931E0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CUMA</w:t>
            </w:r>
          </w:p>
          <w:p w14:paraId="535931E1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09.06.2023</w:t>
            </w:r>
          </w:p>
        </w:tc>
        <w:tc>
          <w:tcPr>
            <w:tcW w:w="2835" w:type="dxa"/>
          </w:tcPr>
          <w:p w14:paraId="535931E2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CUMARTESİ</w:t>
            </w:r>
          </w:p>
          <w:p w14:paraId="535931E3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10.06.2023</w:t>
            </w:r>
          </w:p>
        </w:tc>
        <w:tc>
          <w:tcPr>
            <w:tcW w:w="2835" w:type="dxa"/>
          </w:tcPr>
          <w:p w14:paraId="535931E4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PAZAR</w:t>
            </w:r>
          </w:p>
          <w:p w14:paraId="535931E5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highlight w:val="magenta"/>
              </w:rPr>
            </w:pPr>
            <w:r>
              <w:rPr>
                <w:rFonts w:ascii="Times New Roman" w:eastAsia="Times New Roman" w:hAnsi="Times New Roman" w:cs="Times New Roman"/>
                <w:b/>
                <w:highlight w:val="magenta"/>
              </w:rPr>
              <w:t>11.06.2023</w:t>
            </w:r>
          </w:p>
        </w:tc>
      </w:tr>
      <w:tr w:rsidR="00BC6584" w14:paraId="535931ED" w14:textId="77777777">
        <w:tc>
          <w:tcPr>
            <w:tcW w:w="1024" w:type="dxa"/>
          </w:tcPr>
          <w:p w14:paraId="535931E7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09.00</w:t>
            </w:r>
          </w:p>
        </w:tc>
        <w:tc>
          <w:tcPr>
            <w:tcW w:w="3388" w:type="dxa"/>
          </w:tcPr>
          <w:p w14:paraId="535931E8" w14:textId="77777777" w:rsidR="00BC6584" w:rsidRDefault="00BC6584" w:rsidP="00BC6584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E9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EA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EB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EC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1F5" w14:textId="77777777">
        <w:tc>
          <w:tcPr>
            <w:tcW w:w="1024" w:type="dxa"/>
          </w:tcPr>
          <w:p w14:paraId="535931EE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0.00</w:t>
            </w:r>
          </w:p>
        </w:tc>
        <w:tc>
          <w:tcPr>
            <w:tcW w:w="3388" w:type="dxa"/>
          </w:tcPr>
          <w:p w14:paraId="535931EF" w14:textId="77777777" w:rsidR="00BC6584" w:rsidRDefault="00BC6584" w:rsidP="00BC6584">
            <w:pPr>
              <w:ind w:right="-82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F0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F1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 xml:space="preserve">BYM-4010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Rekombinant</w:t>
            </w:r>
            <w:proofErr w:type="spellEnd"/>
          </w:p>
          <w:p w14:paraId="535931F2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DNA Teknolojisi</w:t>
            </w:r>
          </w:p>
        </w:tc>
        <w:tc>
          <w:tcPr>
            <w:tcW w:w="2835" w:type="dxa"/>
          </w:tcPr>
          <w:p w14:paraId="535931F3" w14:textId="77777777" w:rsidR="00BC6584" w:rsidRDefault="00BC6584" w:rsidP="00BC6584">
            <w:pPr>
              <w:ind w:right="-249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F4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1FF" w14:textId="77777777">
        <w:tc>
          <w:tcPr>
            <w:tcW w:w="1024" w:type="dxa"/>
          </w:tcPr>
          <w:p w14:paraId="535931F6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1.00</w:t>
            </w:r>
          </w:p>
        </w:tc>
        <w:tc>
          <w:tcPr>
            <w:tcW w:w="3388" w:type="dxa"/>
          </w:tcPr>
          <w:p w14:paraId="535931F7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FF33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FF33CC"/>
                <w:sz w:val="20"/>
                <w:szCs w:val="20"/>
              </w:rPr>
              <w:t xml:space="preserve">         </w:t>
            </w:r>
          </w:p>
          <w:p w14:paraId="535931F8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33CC"/>
                <w:sz w:val="20"/>
                <w:szCs w:val="20"/>
              </w:rPr>
              <w:t xml:space="preserve">                      </w:t>
            </w:r>
          </w:p>
          <w:p w14:paraId="535931F9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</w:tcPr>
          <w:p w14:paraId="535931FA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FB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1FC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12 İlaç</w:t>
            </w:r>
          </w:p>
          <w:p w14:paraId="535931FD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Metabolizması</w:t>
            </w:r>
          </w:p>
        </w:tc>
        <w:tc>
          <w:tcPr>
            <w:tcW w:w="2835" w:type="dxa"/>
          </w:tcPr>
          <w:p w14:paraId="535931FE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209" w14:textId="77777777">
        <w:tc>
          <w:tcPr>
            <w:tcW w:w="1024" w:type="dxa"/>
          </w:tcPr>
          <w:p w14:paraId="53593200" w14:textId="2ED4C82E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5.30</w:t>
            </w:r>
          </w:p>
        </w:tc>
        <w:tc>
          <w:tcPr>
            <w:tcW w:w="3388" w:type="dxa"/>
          </w:tcPr>
          <w:p w14:paraId="53593201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 xml:space="preserve">       </w:t>
            </w:r>
          </w:p>
          <w:p w14:paraId="53593202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 xml:space="preserve">     </w:t>
            </w:r>
          </w:p>
          <w:p w14:paraId="53593203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 xml:space="preserve">    BYM-4008 Yapay Organlar</w:t>
            </w:r>
          </w:p>
          <w:p w14:paraId="53593204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</w:p>
        </w:tc>
        <w:tc>
          <w:tcPr>
            <w:tcW w:w="2977" w:type="dxa"/>
          </w:tcPr>
          <w:p w14:paraId="53593205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206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207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208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C6584" w14:paraId="53593213" w14:textId="77777777">
        <w:tc>
          <w:tcPr>
            <w:tcW w:w="1024" w:type="dxa"/>
          </w:tcPr>
          <w:p w14:paraId="5359320A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  <w:t>16.00</w:t>
            </w:r>
          </w:p>
        </w:tc>
        <w:tc>
          <w:tcPr>
            <w:tcW w:w="3388" w:type="dxa"/>
          </w:tcPr>
          <w:p w14:paraId="5359320B" w14:textId="77777777" w:rsidR="00BC6584" w:rsidRDefault="00BC6584" w:rsidP="00BC6584">
            <w:pPr>
              <w:ind w:right="-824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</w:p>
        </w:tc>
        <w:tc>
          <w:tcPr>
            <w:tcW w:w="2977" w:type="dxa"/>
          </w:tcPr>
          <w:p w14:paraId="5359320C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YM-4006 Proje II (Tüm</w:t>
            </w:r>
          </w:p>
          <w:p w14:paraId="5359320D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  <w:t>Bölüm Hocaları)</w:t>
            </w:r>
          </w:p>
        </w:tc>
        <w:tc>
          <w:tcPr>
            <w:tcW w:w="2835" w:type="dxa"/>
          </w:tcPr>
          <w:p w14:paraId="5359320E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</w:p>
          <w:p w14:paraId="5359320F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color w:val="CC00CC"/>
                <w:sz w:val="20"/>
                <w:szCs w:val="20"/>
              </w:rPr>
            </w:pPr>
          </w:p>
          <w:p w14:paraId="53593210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211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</w:tcPr>
          <w:p w14:paraId="53593212" w14:textId="77777777" w:rsidR="00BC6584" w:rsidRDefault="00BC6584" w:rsidP="00BC658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3593214" w14:textId="77777777" w:rsidR="00996AFA" w:rsidRDefault="0007771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istanlarımızın mail adresleri;</w:t>
      </w:r>
    </w:p>
    <w:p w14:paraId="53593215" w14:textId="77777777" w:rsidR="00996AFA" w:rsidRDefault="0007771F">
      <w:pPr>
        <w:jc w:val="both"/>
        <w:rPr>
          <w:rFonts w:ascii="Times New Roman" w:eastAsia="Times New Roman" w:hAnsi="Times New Roman" w:cs="Times New Roman"/>
          <w:b/>
          <w:color w:val="000000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r. Gör. İnci ULUDAĞ – </w:t>
      </w:r>
      <w:hyperlink r:id="rId5">
        <w:r>
          <w:rPr>
            <w:rFonts w:ascii="Times New Roman" w:eastAsia="Times New Roman" w:hAnsi="Times New Roman" w:cs="Times New Roman"/>
            <w:b/>
            <w:color w:val="0000FF"/>
            <w:u w:val="single"/>
          </w:rPr>
          <w:t>uludaginci@gmail.com</w:t>
        </w:r>
      </w:hyperlink>
      <w:r>
        <w:rPr>
          <w:rFonts w:ascii="Times New Roman" w:eastAsia="Times New Roman" w:hAnsi="Times New Roman" w:cs="Times New Roman"/>
          <w:b/>
          <w:color w:val="000000"/>
        </w:rPr>
        <w:t xml:space="preserve"> / </w:t>
      </w:r>
      <w:hyperlink r:id="rId6">
        <w:r>
          <w:rPr>
            <w:rFonts w:ascii="Times New Roman" w:eastAsia="Times New Roman" w:hAnsi="Times New Roman" w:cs="Times New Roman"/>
            <w:b/>
            <w:color w:val="0000FF"/>
            <w:u w:val="single"/>
          </w:rPr>
          <w:t>inciuludag@comu.edu.tr</w:t>
        </w:r>
      </w:hyperlink>
    </w:p>
    <w:p w14:paraId="53593216" w14:textId="77777777" w:rsidR="00996AFA" w:rsidRDefault="0007771F">
      <w:pPr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Ar. Gör. Eren ÖZÜDOĞRU –</w:t>
      </w:r>
      <w:hyperlink r:id="rId7">
        <w:r>
          <w:rPr>
            <w:rFonts w:ascii="Times New Roman" w:eastAsia="Times New Roman" w:hAnsi="Times New Roman" w:cs="Times New Roman"/>
            <w:b/>
            <w:color w:val="0000FF"/>
            <w:u w:val="single"/>
          </w:rPr>
          <w:t>erenozudogru@gmail.com</w:t>
        </w:r>
      </w:hyperlink>
      <w:r>
        <w:rPr>
          <w:rFonts w:ascii="Times New Roman" w:eastAsia="Times New Roman" w:hAnsi="Times New Roman" w:cs="Times New Roman"/>
          <w:b/>
          <w:color w:val="0000FF"/>
          <w:u w:val="single"/>
        </w:rPr>
        <w:t xml:space="preserve"> /</w:t>
      </w: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  <w:hyperlink r:id="rId8">
        <w:r>
          <w:rPr>
            <w:rFonts w:ascii="Times New Roman" w:eastAsia="Times New Roman" w:hAnsi="Times New Roman" w:cs="Times New Roman"/>
            <w:b/>
            <w:color w:val="0000FF"/>
            <w:u w:val="single"/>
          </w:rPr>
          <w:t>erenozudogru@comu.edu.tr</w:t>
        </w:r>
      </w:hyperlink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</w:p>
    <w:sectPr w:rsidR="00996AFA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jIysTA3MLQwNDBU0lEKTi0uzszPAykwrgUAo0q5ECwAAAA="/>
  </w:docVars>
  <w:rsids>
    <w:rsidRoot w:val="00996AFA"/>
    <w:rsid w:val="0007771F"/>
    <w:rsid w:val="00212AFB"/>
    <w:rsid w:val="002C186D"/>
    <w:rsid w:val="004731D9"/>
    <w:rsid w:val="004D3D51"/>
    <w:rsid w:val="005F3231"/>
    <w:rsid w:val="0062492C"/>
    <w:rsid w:val="00944E49"/>
    <w:rsid w:val="00982596"/>
    <w:rsid w:val="00996AFA"/>
    <w:rsid w:val="009B7E1C"/>
    <w:rsid w:val="00AA0742"/>
    <w:rsid w:val="00BC6584"/>
    <w:rsid w:val="00C14745"/>
    <w:rsid w:val="00E60D03"/>
    <w:rsid w:val="00EF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9302B"/>
  <w15:docId w15:val="{4DFF79C6-ADAF-4CA9-931F-F991D3C7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59"/>
    <w:rsid w:val="00556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6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61291"/>
  </w:style>
  <w:style w:type="paragraph" w:styleId="AltBilgi">
    <w:name w:val="footer"/>
    <w:basedOn w:val="Normal"/>
    <w:link w:val="AltBilgiChar"/>
    <w:uiPriority w:val="99"/>
    <w:unhideWhenUsed/>
    <w:rsid w:val="00A6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61291"/>
  </w:style>
  <w:style w:type="character" w:styleId="Kpr">
    <w:name w:val="Hyperlink"/>
    <w:basedOn w:val="VarsaylanParagrafYazTipi"/>
    <w:uiPriority w:val="99"/>
    <w:unhideWhenUsed/>
    <w:rsid w:val="006B1294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F2206"/>
    <w:rPr>
      <w:color w:val="605E5C"/>
      <w:shd w:val="clear" w:color="auto" w:fill="E1DFDD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enozudogru@comu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renozudogru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nciuludag@comu.edu.tr" TargetMode="External"/><Relationship Id="rId5" Type="http://schemas.openxmlformats.org/officeDocument/2006/relationships/hyperlink" Target="mailto:uludaginci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8sXIBKxDF643gPElMMqvaY+lOrQ==">CgMxLjAyCGguZ2pkZ3hzOAByITF3YmNvai1VSXo5VUF0V0VHWVJIcHpqemdiQXB0eUZOd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5</Words>
  <Characters>2942</Characters>
  <Application>Microsoft Office Word</Application>
  <DocSecurity>4</DocSecurity>
  <Lines>24</Lines>
  <Paragraphs>6</Paragraphs>
  <ScaleCrop>false</ScaleCrop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inci uludağ</cp:lastModifiedBy>
  <cp:revision>2</cp:revision>
  <dcterms:created xsi:type="dcterms:W3CDTF">2023-05-23T07:06:00Z</dcterms:created>
  <dcterms:modified xsi:type="dcterms:W3CDTF">2023-05-23T07:06:00Z</dcterms:modified>
</cp:coreProperties>
</file>